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786" w:type="dxa"/>
        <w:tblLayout w:type="fixed"/>
        <w:tblLook w:val="04A0" w:firstRow="1" w:lastRow="0" w:firstColumn="1" w:lastColumn="0" w:noHBand="0" w:noVBand="1"/>
      </w:tblPr>
      <w:tblGrid>
        <w:gridCol w:w="851"/>
        <w:gridCol w:w="3935"/>
      </w:tblGrid>
      <w:tr w:rsidR="00552B2C" w:rsidRPr="00552B2C" w14:paraId="39C7FD70" w14:textId="77777777" w:rsidTr="00E748AF">
        <w:tc>
          <w:tcPr>
            <w:tcW w:w="851" w:type="dxa"/>
          </w:tcPr>
          <w:p w14:paraId="4C666540" w14:textId="0B9A6A9B" w:rsidR="00552B2C" w:rsidRPr="00552B2C" w:rsidRDefault="00E02052" w:rsidP="00E748AF">
            <w:pPr>
              <w:widowControl w:val="0"/>
              <w:adjustRightInd w:val="0"/>
              <w:snapToGrid w:val="0"/>
              <w:spacing w:line="0" w:lineRule="atLeast"/>
              <w:jc w:val="lef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(26</w:t>
            </w:r>
            <w:bookmarkStart w:id="0" w:name="_GoBack"/>
            <w:bookmarkEnd w:id="0"/>
            <w:r w:rsidR="00E748AF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)</w:t>
            </w:r>
          </w:p>
        </w:tc>
        <w:tc>
          <w:tcPr>
            <w:tcW w:w="3935" w:type="dxa"/>
          </w:tcPr>
          <w:p w14:paraId="0F4734F9" w14:textId="7E86CF01" w:rsidR="00552B2C" w:rsidRPr="00552B2C" w:rsidRDefault="00526E0A" w:rsidP="000950F1">
            <w:pPr>
              <w:pStyle w:val="OK"/>
              <w:rPr>
                <w:color w:val="auto"/>
              </w:rPr>
            </w:pPr>
            <w:r>
              <w:rPr>
                <w:color w:val="auto"/>
              </w:rPr>
              <w:t xml:space="preserve">Friend’s </w:t>
            </w:r>
            <w:r w:rsidR="00552B2C" w:rsidRPr="00552B2C">
              <w:rPr>
                <w:color w:val="auto"/>
              </w:rPr>
              <w:t>Resilience belief</w:t>
            </w:r>
          </w:p>
        </w:tc>
      </w:tr>
    </w:tbl>
    <w:p w14:paraId="48528861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6"/>
        <w:gridCol w:w="3035"/>
        <w:gridCol w:w="1049"/>
        <w:gridCol w:w="1049"/>
        <w:gridCol w:w="1049"/>
        <w:gridCol w:w="1049"/>
        <w:gridCol w:w="1049"/>
      </w:tblGrid>
      <w:tr w:rsidR="009E38B4" w:rsidRPr="00552B2C" w14:paraId="524211A0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6D126" w14:textId="77777777" w:rsidR="009E38B4" w:rsidRPr="00552B2C" w:rsidRDefault="009E38B4" w:rsidP="00E539F5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26577" w14:textId="4C630283" w:rsidR="009E38B4" w:rsidRPr="00552B2C" w:rsidRDefault="009E38B4" w:rsidP="00AB4FFE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Please select your </w:t>
            </w:r>
            <w:r w:rsidR="00ED3D7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friend’s 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situation in 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past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three months.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B44B9" w14:textId="668BE516" w:rsidR="009E38B4" w:rsidRPr="00552B2C" w:rsidRDefault="009E38B4" w:rsidP="00E539F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35F33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8336B" w14:textId="00722CE3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35F33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94AEB" w14:textId="60602E26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35F33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BD1F2" w14:textId="31E9DE02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35F33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1E9B5" w14:textId="5F1B1C73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35F33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9E38B4" w:rsidRPr="00552B2C" w14:paraId="5D3F923C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B0FF3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FBB89" w14:textId="71A24386" w:rsidR="009E38B4" w:rsidRPr="00552B2C" w:rsidRDefault="009E38B4" w:rsidP="00E539F5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There 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were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always ups and downs in life.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A63F1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8E10D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E9B06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DECDA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43F77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364A0E42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A02E4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DE674" w14:textId="79056356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As long as having a clear conscience, 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HK"/>
              </w:rPr>
              <w:t xml:space="preserve">it 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HK"/>
              </w:rPr>
              <w:t>was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HK"/>
              </w:rPr>
              <w:t xml:space="preserve"> good.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ED34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E3D3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FBC64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B1EA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38ED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2A9913F6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1C55B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D0390" w14:textId="5EC0DD97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Friends 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were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good to you.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E5412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C2F8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8F51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0188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AA9D8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2476DF1E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F91D8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ADE43" w14:textId="2801D3BB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Liv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ing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and learn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ing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DA588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4092E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0FB1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D3882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B1F1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022C3FA3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A421C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71F90" w14:textId="375C223C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S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uffering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2A6A9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088F1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286CE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A4D0D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AB8BF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054AFB15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204E3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26CE8" w14:textId="6E9E20B1" w:rsidR="009E38B4" w:rsidRPr="00552B2C" w:rsidRDefault="009E38B4" w:rsidP="00E539F5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eed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ing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to break out of the box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8D52D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6F178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A656E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208D3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954A8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2829F953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F0E07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9DB44" w14:textId="649A2978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</w:rPr>
              <w:t>The situation w</w:t>
            </w:r>
            <w:r>
              <w:rPr>
                <w:rFonts w:ascii="Times New Roman" w:hAnsi="Times New Roman" w:cs="Times New Roman"/>
                <w:kern w:val="2"/>
                <w:sz w:val="24"/>
                <w:szCs w:val="24"/>
              </w:rPr>
              <w:t>ould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</w:rPr>
              <w:t xml:space="preserve"> get better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866F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B3C2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F3FE4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2EF9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F0F2A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5D2F8EA3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EBB9E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08DC5" w14:textId="77777777" w:rsidR="009E38B4" w:rsidRPr="00552B2C" w:rsidRDefault="009E38B4" w:rsidP="00E539F5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People must have suffering in the world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B6B4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02D4F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707D0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3A7C7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868D1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9E38B4" w:rsidRPr="00552B2C" w14:paraId="108A715A" w14:textId="77777777" w:rsidTr="009E38B4">
        <w:trPr>
          <w:trHeight w:val="552"/>
        </w:trPr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FD903" w14:textId="77777777" w:rsidR="009E38B4" w:rsidRPr="00552B2C" w:rsidRDefault="009E38B4" w:rsidP="00E539F5">
            <w:pPr>
              <w:widowControl w:val="0"/>
              <w:numPr>
                <w:ilvl w:val="0"/>
                <w:numId w:val="20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4FABE" w14:textId="0935B9FD" w:rsidR="009E38B4" w:rsidRPr="00552B2C" w:rsidRDefault="009E38B4" w:rsidP="001A5848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Being e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ger to have someone reminding you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41CC5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091EC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AFB33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3C617" w14:textId="77777777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35625" w14:textId="57AF5BBC" w:rsidR="009E38B4" w:rsidRPr="00552B2C" w:rsidRDefault="009E38B4" w:rsidP="00E539F5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</w:tbl>
    <w:p w14:paraId="2A2B4A36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p w14:paraId="59CABC27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p w14:paraId="51A10965" w14:textId="50425AB4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p w14:paraId="026307A8" w14:textId="77777777" w:rsidR="008D2A51" w:rsidRPr="00552B2C" w:rsidRDefault="008D2A51" w:rsidP="005647C7">
      <w:pPr>
        <w:rPr>
          <w:rFonts w:ascii="Times New Roman" w:hAnsi="Times New Roman" w:cs="Times New Roman"/>
          <w:sz w:val="24"/>
          <w:szCs w:val="24"/>
          <w:lang w:eastAsia="zh-TW"/>
        </w:rPr>
      </w:pPr>
    </w:p>
    <w:sectPr w:rsidR="008D2A51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B2DE8" w14:textId="77777777" w:rsidR="00C33C0B" w:rsidRDefault="00C33C0B" w:rsidP="00A56F1F">
      <w:r>
        <w:separator/>
      </w:r>
    </w:p>
  </w:endnote>
  <w:endnote w:type="continuationSeparator" w:id="0">
    <w:p w14:paraId="440C6AF3" w14:textId="77777777" w:rsidR="00C33C0B" w:rsidRDefault="00C33C0B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4FD15" w14:textId="77777777" w:rsidR="00C33C0B" w:rsidRDefault="00C33C0B" w:rsidP="00A56F1F">
      <w:r>
        <w:separator/>
      </w:r>
    </w:p>
  </w:footnote>
  <w:footnote w:type="continuationSeparator" w:id="0">
    <w:p w14:paraId="44FBFA4F" w14:textId="77777777" w:rsidR="00C33C0B" w:rsidRDefault="00C33C0B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O2sLAwsDC3tDBV0lEKTi0uzszPAykwrgUATzKtcCwAAAA="/>
  </w:docVars>
  <w:rsids>
    <w:rsidRoot w:val="00DC2F53"/>
    <w:rsid w:val="000124F5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201FC1"/>
    <w:rsid w:val="00210CF5"/>
    <w:rsid w:val="00220190"/>
    <w:rsid w:val="00222329"/>
    <w:rsid w:val="00266253"/>
    <w:rsid w:val="002740F2"/>
    <w:rsid w:val="002742A2"/>
    <w:rsid w:val="002743B2"/>
    <w:rsid w:val="002775FE"/>
    <w:rsid w:val="002838E4"/>
    <w:rsid w:val="00297A5B"/>
    <w:rsid w:val="002A50A9"/>
    <w:rsid w:val="002B18B1"/>
    <w:rsid w:val="002B458E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903D7"/>
    <w:rsid w:val="00393746"/>
    <w:rsid w:val="00395133"/>
    <w:rsid w:val="003A06CD"/>
    <w:rsid w:val="003B2B23"/>
    <w:rsid w:val="003B777E"/>
    <w:rsid w:val="003D4491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26E0A"/>
    <w:rsid w:val="00533CA1"/>
    <w:rsid w:val="00537965"/>
    <w:rsid w:val="00541308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25E01"/>
    <w:rsid w:val="007429AD"/>
    <w:rsid w:val="00743124"/>
    <w:rsid w:val="007529ED"/>
    <w:rsid w:val="00763F0D"/>
    <w:rsid w:val="00765440"/>
    <w:rsid w:val="00776DDC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38B4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11D8"/>
    <w:rsid w:val="00C863C7"/>
    <w:rsid w:val="00C873C8"/>
    <w:rsid w:val="00C91426"/>
    <w:rsid w:val="00C91AC5"/>
    <w:rsid w:val="00C9590D"/>
    <w:rsid w:val="00CC0CE1"/>
    <w:rsid w:val="00CD2049"/>
    <w:rsid w:val="00CD471D"/>
    <w:rsid w:val="00CF0934"/>
    <w:rsid w:val="00CF2A1E"/>
    <w:rsid w:val="00D02972"/>
    <w:rsid w:val="00D037F0"/>
    <w:rsid w:val="00D2460F"/>
    <w:rsid w:val="00D44171"/>
    <w:rsid w:val="00D55172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C8B"/>
    <w:rsid w:val="00DE0AC8"/>
    <w:rsid w:val="00DE6B35"/>
    <w:rsid w:val="00DF01DD"/>
    <w:rsid w:val="00DF42DA"/>
    <w:rsid w:val="00DF4B44"/>
    <w:rsid w:val="00DF4F56"/>
    <w:rsid w:val="00E02052"/>
    <w:rsid w:val="00E12AED"/>
    <w:rsid w:val="00E1343D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48AF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ED3D71"/>
    <w:rsid w:val="00F05DD7"/>
    <w:rsid w:val="00F16843"/>
    <w:rsid w:val="00F419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E09E6F406734468EDECFA722BBBF9A" ma:contentTypeVersion="11" ma:contentTypeDescription="Create a new document." ma:contentTypeScope="" ma:versionID="575a10ced71bc0d6c2280dd41568333b">
  <xsd:schema xmlns:xsd="http://www.w3.org/2001/XMLSchema" xmlns:xs="http://www.w3.org/2001/XMLSchema" xmlns:p="http://schemas.microsoft.com/office/2006/metadata/properties" xmlns:ns3="97e4236c-8584-48a0-bf93-f40bce34b9be" xmlns:ns4="05395926-a039-48e8-a5c7-a17c736a31b3" targetNamespace="http://schemas.microsoft.com/office/2006/metadata/properties" ma:root="true" ma:fieldsID="ab484f126160024560c4039420f04049" ns3:_="" ns4:_="">
    <xsd:import namespace="97e4236c-8584-48a0-bf93-f40bce34b9be"/>
    <xsd:import namespace="05395926-a039-48e8-a5c7-a17c736a3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4236c-8584-48a0-bf93-f40bce34b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95926-a039-48e8-a5c7-a17c736a3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28C2C-7646-4D43-AA17-31AEB6159F18}">
  <ds:schemaRefs>
    <ds:schemaRef ds:uri="97e4236c-8584-48a0-bf93-f40bce34b9be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05395926-a039-48e8-a5c7-a17c736a31b3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30ACD7-60D4-4893-9872-B86B87721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4236c-8584-48a0-bf93-f40bce34b9be"/>
    <ds:schemaRef ds:uri="05395926-a039-48e8-a5c7-a17c736a3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18</cp:revision>
  <dcterms:created xsi:type="dcterms:W3CDTF">2019-08-15T01:15:00Z</dcterms:created>
  <dcterms:modified xsi:type="dcterms:W3CDTF">2021-03-1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E09E6F406734468EDECFA722BBBF9A</vt:lpwstr>
  </property>
</Properties>
</file>